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59C2" w:rsidRPr="00CF4922" w:rsidRDefault="00FB59C2" w:rsidP="00FB59C2">
      <w:pPr>
        <w:jc w:val="center"/>
        <w:rPr>
          <w:b/>
          <w:sz w:val="28"/>
          <w:szCs w:val="28"/>
        </w:rPr>
      </w:pPr>
      <w:r w:rsidRPr="00CF4922">
        <w:rPr>
          <w:b/>
          <w:sz w:val="28"/>
          <w:szCs w:val="28"/>
        </w:rPr>
        <w:t>Účetnictví firem</w:t>
      </w:r>
      <w:r w:rsidR="006D549C" w:rsidRPr="00CF4922">
        <w:rPr>
          <w:b/>
          <w:sz w:val="28"/>
          <w:szCs w:val="28"/>
        </w:rPr>
        <w:t xml:space="preserve"> </w:t>
      </w:r>
      <w:r w:rsidR="00CF4922">
        <w:rPr>
          <w:b/>
          <w:sz w:val="28"/>
          <w:szCs w:val="28"/>
        </w:rPr>
        <w:t>–</w:t>
      </w:r>
      <w:r w:rsidR="000B2F03">
        <w:rPr>
          <w:b/>
          <w:sz w:val="28"/>
          <w:szCs w:val="28"/>
        </w:rPr>
        <w:t xml:space="preserve"> MPF_UCFI 2019</w:t>
      </w:r>
    </w:p>
    <w:p w:rsidR="00FB59C2" w:rsidRPr="00CF4922" w:rsidRDefault="00FB59C2" w:rsidP="00FB59C2">
      <w:pPr>
        <w:rPr>
          <w:b/>
        </w:rPr>
      </w:pPr>
      <w:r w:rsidRPr="00CF4922">
        <w:rPr>
          <w:b/>
        </w:rPr>
        <w:t>Cíl</w:t>
      </w:r>
    </w:p>
    <w:p w:rsidR="00FB59C2" w:rsidRPr="00CF4922" w:rsidRDefault="00132C50" w:rsidP="00FB59C2">
      <w:pPr>
        <w:jc w:val="both"/>
      </w:pPr>
      <w:r>
        <w:t>Účetnictví firem (MPF_UCFI</w:t>
      </w:r>
      <w:r w:rsidR="00FB59C2" w:rsidRPr="00CF4922">
        <w:t>) Cílem oborově volitelného kurzu jsou postupy účtování a bilancování v různých for</w:t>
      </w:r>
      <w:r w:rsidR="001D37C5">
        <w:t>mách společností (</w:t>
      </w:r>
      <w:r w:rsidR="00FB59C2" w:rsidRPr="00CF4922">
        <w:t xml:space="preserve">osobních </w:t>
      </w:r>
      <w:r w:rsidR="001D37C5">
        <w:t>a kapitálových</w:t>
      </w:r>
      <w:r w:rsidR="00FB59C2" w:rsidRPr="00CF4922">
        <w:t xml:space="preserve">). </w:t>
      </w:r>
      <w:r w:rsidR="001D37C5">
        <w:t xml:space="preserve">Studenti si osvojí </w:t>
      </w:r>
      <w:r w:rsidR="00FB59C2" w:rsidRPr="00CF4922">
        <w:t xml:space="preserve">typické účetní operace v hospodaření firem, zejména v oblasti založení jednotlivých typů obchodních společností, rozdílech v účtování v jednotlivých typech obchodních společností a účetní uzávěrky a závěrky. </w:t>
      </w:r>
      <w:r w:rsidR="001D37C5">
        <w:t>U studentů se předpokládají základní znalosti účtování v rozsahu kurzu Finanční účetnictví I (BPF_FIU1).</w:t>
      </w:r>
    </w:p>
    <w:p w:rsidR="00FB59C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Literatura - povinná:</w:t>
      </w:r>
    </w:p>
    <w:p w:rsidR="00FB59C2" w:rsidRDefault="0083150E" w:rsidP="00FB59C2">
      <w:pPr>
        <w:pStyle w:val="Bullet1"/>
      </w:pPr>
      <w:r w:rsidRPr="00CF4922">
        <w:t xml:space="preserve">Hýblová, E. </w:t>
      </w:r>
      <w:r w:rsidR="009718A9">
        <w:t>Účetní uzávěrka a závěrka. Studijní materiál umístěný v </w:t>
      </w:r>
      <w:proofErr w:type="gramStart"/>
      <w:r w:rsidR="009718A9">
        <w:t>ISU</w:t>
      </w:r>
      <w:proofErr w:type="gramEnd"/>
      <w:r w:rsidR="009718A9">
        <w:t xml:space="preserve"> na stránce předmětu. </w:t>
      </w:r>
    </w:p>
    <w:p w:rsidR="009718A9" w:rsidRPr="00CF4922" w:rsidRDefault="009718A9" w:rsidP="00FB59C2">
      <w:pPr>
        <w:pStyle w:val="Bullet1"/>
      </w:pPr>
      <w:r>
        <w:t>Hýblová, E. Obch</w:t>
      </w:r>
      <w:r w:rsidR="005E05CE">
        <w:t xml:space="preserve">odní společnosti po </w:t>
      </w:r>
      <w:proofErr w:type="spellStart"/>
      <w:r w:rsidR="005E05CE">
        <w:t>rekodifikaci</w:t>
      </w:r>
      <w:r>
        <w:t>_prezenční</w:t>
      </w:r>
      <w:proofErr w:type="spellEnd"/>
      <w:r>
        <w:t>. Studijní materiál umístěný v </w:t>
      </w:r>
      <w:proofErr w:type="gramStart"/>
      <w:r>
        <w:t>ISU</w:t>
      </w:r>
      <w:proofErr w:type="gramEnd"/>
      <w:r>
        <w:t xml:space="preserve"> na stránce předmětu. </w:t>
      </w:r>
    </w:p>
    <w:p w:rsidR="00FB59C2" w:rsidRPr="00CF4922" w:rsidRDefault="00FB59C2" w:rsidP="00FB59C2">
      <w:pPr>
        <w:pStyle w:val="Bullet1"/>
      </w:pPr>
      <w:r w:rsidRPr="00CF4922">
        <w:t>Zákon č. 563/1991 Sb. O účetnictví v aktuálním znění</w:t>
      </w:r>
    </w:p>
    <w:p w:rsidR="00FB59C2" w:rsidRPr="00CF4922" w:rsidRDefault="00FB59C2" w:rsidP="00FB59C2">
      <w:pPr>
        <w:pStyle w:val="Bullet1"/>
      </w:pPr>
      <w:r w:rsidRPr="00CF4922">
        <w:t xml:space="preserve">Vyhláška č. 500/2002 </w:t>
      </w:r>
      <w:proofErr w:type="spellStart"/>
      <w:r w:rsidRPr="00CF4922">
        <w:t>Sb</w:t>
      </w:r>
      <w:proofErr w:type="spellEnd"/>
      <w:r w:rsidRPr="00CF4922">
        <w:t>, kterou se provádějí některá ustanovení zákona č. 563/1991 Sb. v aktuálním znění</w:t>
      </w:r>
    </w:p>
    <w:p w:rsidR="00FB59C2" w:rsidRPr="00CF4922" w:rsidRDefault="00FB59C2" w:rsidP="00FB59C2">
      <w:pPr>
        <w:pStyle w:val="Bullet1"/>
      </w:pPr>
      <w:r w:rsidRPr="00CF4922">
        <w:t>České účetní standardy</w:t>
      </w:r>
    </w:p>
    <w:p w:rsidR="00FB59C2" w:rsidRDefault="001D37C5" w:rsidP="00FB59C2">
      <w:pPr>
        <w:pStyle w:val="Bullet1"/>
      </w:pPr>
      <w:r>
        <w:t>Zákon č. 89/2012 Sb. Občanský zákoník</w:t>
      </w:r>
    </w:p>
    <w:p w:rsidR="001D37C5" w:rsidRDefault="001D37C5" w:rsidP="00FB59C2">
      <w:pPr>
        <w:pStyle w:val="Bullet1"/>
      </w:pPr>
      <w:r>
        <w:t>Zákon č. 90/2012 Sb. Zákon o obchodních korporacích</w:t>
      </w:r>
    </w:p>
    <w:p w:rsidR="00913A3B" w:rsidRDefault="00913A3B" w:rsidP="00913A3B">
      <w:pPr>
        <w:pStyle w:val="Bullet1"/>
        <w:numPr>
          <w:ilvl w:val="0"/>
          <w:numId w:val="0"/>
        </w:numPr>
      </w:pPr>
    </w:p>
    <w:p w:rsidR="00913A3B" w:rsidRPr="00CF4922" w:rsidRDefault="00913A3B" w:rsidP="00913A3B">
      <w:pPr>
        <w:pStyle w:val="Bullet1"/>
        <w:numPr>
          <w:ilvl w:val="0"/>
          <w:numId w:val="0"/>
        </w:numPr>
      </w:pPr>
      <w:r>
        <w:t xml:space="preserve">Pro </w:t>
      </w:r>
      <w:r w:rsidRPr="00913A3B">
        <w:rPr>
          <w:b/>
        </w:rPr>
        <w:t>ověření znalostí</w:t>
      </w:r>
      <w:r>
        <w:t xml:space="preserve"> jsou v ISU k dispozici na stránce předmětu dva </w:t>
      </w:r>
      <w:proofErr w:type="spellStart"/>
      <w:r w:rsidRPr="00913A3B">
        <w:rPr>
          <w:b/>
        </w:rPr>
        <w:t>autokorekční</w:t>
      </w:r>
      <w:proofErr w:type="spellEnd"/>
      <w:r w:rsidRPr="00913A3B">
        <w:rPr>
          <w:b/>
        </w:rPr>
        <w:t xml:space="preserve"> testy</w:t>
      </w:r>
      <w:r>
        <w:t>.</w:t>
      </w:r>
    </w:p>
    <w:p w:rsidR="00FB59C2" w:rsidRDefault="00FB59C2" w:rsidP="00FB59C2"/>
    <w:p w:rsidR="00FB59C2" w:rsidRPr="00CF4922" w:rsidRDefault="00FB59C2" w:rsidP="00FB59C2">
      <w:r w:rsidRPr="00CF4922">
        <w:rPr>
          <w:b/>
        </w:rPr>
        <w:t>Forma výuky</w:t>
      </w:r>
      <w:r w:rsidRPr="00CF4922">
        <w:t xml:space="preserve">: </w:t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rPr>
          <w:b/>
        </w:rPr>
        <w:t>Seminář</w:t>
      </w:r>
    </w:p>
    <w:p w:rsidR="00FB59C2" w:rsidRPr="00CF492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Způsob ukončení předmětu</w:t>
      </w:r>
      <w:r w:rsidRPr="00CF4922">
        <w:t xml:space="preserve">: </w:t>
      </w:r>
      <w:r w:rsidRPr="00CF4922">
        <w:tab/>
      </w:r>
      <w:r w:rsidRPr="00CF4922">
        <w:tab/>
      </w:r>
      <w:r w:rsidR="00E67ACF" w:rsidRPr="00CF4922">
        <w:tab/>
      </w:r>
      <w:r w:rsidR="00DF58C2" w:rsidRPr="00CF4922">
        <w:rPr>
          <w:b/>
        </w:rPr>
        <w:t>Zkouška</w:t>
      </w:r>
    </w:p>
    <w:p w:rsidR="00FB59C2" w:rsidRPr="00CF4922" w:rsidRDefault="00FB59C2" w:rsidP="00FB59C2">
      <w:pPr>
        <w:rPr>
          <w:b/>
        </w:rPr>
      </w:pPr>
    </w:p>
    <w:p w:rsidR="00717678" w:rsidRPr="00CF4922" w:rsidRDefault="001D37C5" w:rsidP="00CF4922">
      <w:pPr>
        <w:rPr>
          <w:b/>
        </w:rPr>
      </w:pPr>
      <w:r>
        <w:rPr>
          <w:b/>
        </w:rPr>
        <w:t>Podmínky ukončení předmětu:</w:t>
      </w:r>
    </w:p>
    <w:p w:rsidR="00FB59C2" w:rsidRPr="00CF4922" w:rsidRDefault="00D728C8" w:rsidP="00DF58C2">
      <w:pPr>
        <w:numPr>
          <w:ilvl w:val="0"/>
          <w:numId w:val="9"/>
        </w:numPr>
        <w:jc w:val="both"/>
        <w:rPr>
          <w:b/>
        </w:rPr>
      </w:pPr>
      <w:r>
        <w:rPr>
          <w:b/>
        </w:rPr>
        <w:t>7</w:t>
      </w:r>
      <w:r w:rsidR="00FB59C2" w:rsidRPr="00CF4922">
        <w:rPr>
          <w:b/>
        </w:rPr>
        <w:t>0 % účast</w:t>
      </w:r>
    </w:p>
    <w:p w:rsidR="00FB59C2" w:rsidRPr="00CF4922" w:rsidRDefault="00FB59C2" w:rsidP="00DF58C2">
      <w:pPr>
        <w:numPr>
          <w:ilvl w:val="0"/>
          <w:numId w:val="9"/>
        </w:numPr>
        <w:jc w:val="both"/>
      </w:pPr>
      <w:r w:rsidRPr="00CF4922">
        <w:rPr>
          <w:b/>
        </w:rPr>
        <w:t>1 aktivní prezentace teorie nebo příkladu za semestr (</w:t>
      </w:r>
      <w:r w:rsidRPr="00CF4922">
        <w:t>v případě, že student v průběhu semestru nebude mít prezentaci, na k</w:t>
      </w:r>
      <w:r w:rsidR="00717678" w:rsidRPr="00CF4922">
        <w:t>onci mu bude odečteno 10 bodů z celkového</w:t>
      </w:r>
      <w:r w:rsidR="00DF58C2" w:rsidRPr="00CF4922">
        <w:t xml:space="preserve"> součtu bodového hodnocení </w:t>
      </w:r>
      <w:r w:rsidR="00717678" w:rsidRPr="00CF4922">
        <w:t>testů, při pr</w:t>
      </w:r>
      <w:r w:rsidRPr="00CF4922">
        <w:t>ezentaci navíc se p</w:t>
      </w:r>
      <w:r w:rsidR="00717678" w:rsidRPr="00CF4922">
        <w:t>řičte 5 bodů</w:t>
      </w:r>
      <w:r w:rsidRPr="00CF4922">
        <w:t>, maximálně tak lze získat 10 bodů)</w:t>
      </w:r>
    </w:p>
    <w:p w:rsidR="002332B7" w:rsidRPr="002332B7" w:rsidRDefault="00E67ACF" w:rsidP="00DF58C2">
      <w:pPr>
        <w:numPr>
          <w:ilvl w:val="0"/>
          <w:numId w:val="9"/>
        </w:numPr>
        <w:jc w:val="both"/>
        <w:rPr>
          <w:b/>
        </w:rPr>
      </w:pPr>
      <w:r w:rsidRPr="00CF4922">
        <w:rPr>
          <w:b/>
        </w:rPr>
        <w:t>Dva testy</w:t>
      </w:r>
      <w:r w:rsidR="00717678" w:rsidRPr="00CF4922">
        <w:rPr>
          <w:b/>
        </w:rPr>
        <w:t xml:space="preserve">, </w:t>
      </w:r>
      <w:r w:rsidR="00717678" w:rsidRPr="00CF4922">
        <w:t xml:space="preserve">každý na 80 bodů, minimální úspěšnost 60 procent (48 bodů), hodnoty testů se sčítají (96 bodů celkem z obou testů). </w:t>
      </w:r>
      <w:r w:rsidR="002332B7" w:rsidRPr="002332B7">
        <w:rPr>
          <w:b/>
        </w:rPr>
        <w:t xml:space="preserve">Výsledná známka vzniká součtem bodového ohodnocení testů a průběžných prezentací. </w:t>
      </w:r>
    </w:p>
    <w:p w:rsidR="00E67ACF" w:rsidRPr="00CF4922" w:rsidRDefault="00717678" w:rsidP="00DF58C2">
      <w:pPr>
        <w:numPr>
          <w:ilvl w:val="0"/>
          <w:numId w:val="9"/>
        </w:numPr>
        <w:jc w:val="both"/>
      </w:pPr>
      <w:r w:rsidRPr="00CF4922">
        <w:t>Testy se skládají z teoretické části (testové otázky) a praktické části (příklady)</w:t>
      </w:r>
      <w:r w:rsidR="002332B7">
        <w:t>.</w:t>
      </w:r>
    </w:p>
    <w:p w:rsidR="00717678" w:rsidRPr="00CF4922" w:rsidRDefault="00717678" w:rsidP="00DF58C2">
      <w:pPr>
        <w:numPr>
          <w:ilvl w:val="1"/>
          <w:numId w:val="1"/>
        </w:numPr>
        <w:jc w:val="both"/>
      </w:pPr>
      <w:r w:rsidRPr="00CF4922">
        <w:t>test: Opakování základů účetnictví, účetní uzávěrka a závěrka</w:t>
      </w:r>
    </w:p>
    <w:p w:rsidR="00717678" w:rsidRPr="00CF4922" w:rsidRDefault="00C94F5E" w:rsidP="00DF58C2">
      <w:pPr>
        <w:numPr>
          <w:ilvl w:val="1"/>
          <w:numId w:val="1"/>
        </w:numPr>
        <w:jc w:val="both"/>
        <w:rPr>
          <w:b/>
        </w:rPr>
      </w:pPr>
      <w:r>
        <w:t>test: Obchodní korporace</w:t>
      </w:r>
      <w:r w:rsidR="00717678" w:rsidRPr="00CF4922">
        <w:rPr>
          <w:b/>
        </w:rPr>
        <w:t xml:space="preserve"> </w:t>
      </w:r>
    </w:p>
    <w:p w:rsidR="00DF58C2" w:rsidRPr="00CF4922" w:rsidRDefault="00DF58C2" w:rsidP="00DF58C2">
      <w:pPr>
        <w:jc w:val="both"/>
        <w:rPr>
          <w:b/>
        </w:rPr>
      </w:pPr>
    </w:p>
    <w:p w:rsidR="00DF58C2" w:rsidRPr="00CF4922" w:rsidRDefault="00DF58C2" w:rsidP="00D728C8">
      <w:pPr>
        <w:pageBreakBefore/>
        <w:jc w:val="both"/>
        <w:rPr>
          <w:b/>
        </w:rPr>
      </w:pPr>
      <w:r w:rsidRPr="00CF4922">
        <w:rPr>
          <w:b/>
        </w:rPr>
        <w:lastRenderedPageBreak/>
        <w:t>Klasifikace</w:t>
      </w:r>
    </w:p>
    <w:p w:rsidR="00DF58C2" w:rsidRPr="00CF4922" w:rsidRDefault="00DF58C2" w:rsidP="00DF58C2">
      <w:pPr>
        <w:jc w:val="center"/>
        <w:rPr>
          <w:b/>
          <w:bCs/>
        </w:rPr>
      </w:pPr>
    </w:p>
    <w:tbl>
      <w:tblPr>
        <w:tblStyle w:val="Mkatabulky"/>
        <w:tblW w:w="0" w:type="auto"/>
        <w:jc w:val="center"/>
        <w:tblLook w:val="01E0" w:firstRow="1" w:lastRow="1" w:firstColumn="1" w:lastColumn="1" w:noHBand="0" w:noVBand="0"/>
      </w:tblPr>
      <w:tblGrid>
        <w:gridCol w:w="1083"/>
        <w:gridCol w:w="1056"/>
        <w:gridCol w:w="1356"/>
      </w:tblGrid>
      <w:tr w:rsidR="00DF58C2" w:rsidRPr="00CF4922" w:rsidTr="00CF4922">
        <w:trPr>
          <w:trHeight w:val="275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Známk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Počet bodů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00 – 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60 – 148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92 - 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47 – 138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85 – 7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37 – 124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77 – 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23 – 110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68 – 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>109 – 96</w:t>
            </w:r>
          </w:p>
        </w:tc>
      </w:tr>
      <w:tr w:rsidR="00DF58C2" w:rsidRPr="00CF4922" w:rsidTr="00CF4922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/>
                <w:bCs/>
              </w:rPr>
            </w:pPr>
            <w:r w:rsidRPr="00CF4922">
              <w:rPr>
                <w:b/>
                <w:bCs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r w:rsidRPr="00CF4922">
              <w:rPr>
                <w:bCs/>
              </w:rPr>
              <w:t xml:space="preserve">59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58C2" w:rsidRPr="00CF4922" w:rsidRDefault="00DF58C2" w:rsidP="00CF4922">
            <w:pPr>
              <w:jc w:val="center"/>
              <w:rPr>
                <w:bCs/>
              </w:rPr>
            </w:pPr>
            <w:smartTag w:uri="urn:schemas-microsoft-com:office:smarttags" w:element="metricconverter">
              <w:smartTagPr>
                <w:attr w:name="ProductID" w:val="95 a"/>
              </w:smartTagPr>
              <w:r w:rsidRPr="00CF4922">
                <w:rPr>
                  <w:bCs/>
                </w:rPr>
                <w:t>95 a</w:t>
              </w:r>
            </w:smartTag>
            <w:r w:rsidRPr="00CF4922">
              <w:rPr>
                <w:bCs/>
              </w:rPr>
              <w:t xml:space="preserve"> méně              </w:t>
            </w:r>
          </w:p>
        </w:tc>
      </w:tr>
    </w:tbl>
    <w:p w:rsidR="00DF58C2" w:rsidRPr="00CF4922" w:rsidRDefault="00DF58C2" w:rsidP="00DF58C2">
      <w:pPr>
        <w:jc w:val="both"/>
        <w:rPr>
          <w:b/>
        </w:rPr>
      </w:pPr>
    </w:p>
    <w:p w:rsidR="00717678" w:rsidRPr="00840F34" w:rsidRDefault="00717678" w:rsidP="00DF58C2">
      <w:pPr>
        <w:rPr>
          <w:b/>
        </w:rPr>
      </w:pPr>
      <w:r w:rsidRPr="00840F34">
        <w:rPr>
          <w:b/>
        </w:rPr>
        <w:t>Přehled výuky</w:t>
      </w:r>
    </w:p>
    <w:p w:rsidR="00001C99" w:rsidRPr="00CF4922" w:rsidRDefault="00001C99" w:rsidP="00DF58C2"/>
    <w:tbl>
      <w:tblPr>
        <w:tblStyle w:val="Mkatabulky"/>
        <w:tblW w:w="9858" w:type="dxa"/>
        <w:tblLook w:val="01E0" w:firstRow="1" w:lastRow="1" w:firstColumn="1" w:lastColumn="1" w:noHBand="0" w:noVBand="0"/>
      </w:tblPr>
      <w:tblGrid>
        <w:gridCol w:w="1156"/>
        <w:gridCol w:w="8702"/>
      </w:tblGrid>
      <w:tr w:rsidR="00717678" w:rsidRPr="00CF4922" w:rsidTr="00972F34">
        <w:trPr>
          <w:trHeight w:val="279"/>
          <w:tblHeader/>
        </w:trPr>
        <w:tc>
          <w:tcPr>
            <w:tcW w:w="1156" w:type="dxa"/>
          </w:tcPr>
          <w:p w:rsidR="00717678" w:rsidRPr="00CF4922" w:rsidRDefault="00717678" w:rsidP="00B47376">
            <w:pPr>
              <w:jc w:val="center"/>
              <w:rPr>
                <w:b/>
              </w:rPr>
            </w:pPr>
            <w:r w:rsidRPr="00CF4922">
              <w:rPr>
                <w:b/>
              </w:rPr>
              <w:t>Týden</w:t>
            </w:r>
          </w:p>
        </w:tc>
        <w:tc>
          <w:tcPr>
            <w:tcW w:w="0" w:type="auto"/>
          </w:tcPr>
          <w:p w:rsidR="00717678" w:rsidRPr="00CF4922" w:rsidRDefault="00717678" w:rsidP="00B47376">
            <w:pPr>
              <w:jc w:val="both"/>
              <w:rPr>
                <w:b/>
              </w:rPr>
            </w:pPr>
            <w:r w:rsidRPr="00CF4922">
              <w:rPr>
                <w:b/>
              </w:rPr>
              <w:t>Téma</w:t>
            </w:r>
          </w:p>
        </w:tc>
      </w:tr>
      <w:tr w:rsidR="00717678" w:rsidRPr="00CF4922" w:rsidTr="00972F34">
        <w:trPr>
          <w:trHeight w:val="277"/>
        </w:trPr>
        <w:tc>
          <w:tcPr>
            <w:tcW w:w="1156" w:type="dxa"/>
          </w:tcPr>
          <w:p w:rsidR="00717678" w:rsidRPr="00CF4922" w:rsidRDefault="00840F34" w:rsidP="00840F34">
            <w:pPr>
              <w:jc w:val="center"/>
            </w:pPr>
            <w:r>
              <w:t>1.</w:t>
            </w:r>
          </w:p>
        </w:tc>
        <w:tc>
          <w:tcPr>
            <w:tcW w:w="0" w:type="auto"/>
          </w:tcPr>
          <w:p w:rsidR="00717678" w:rsidRPr="00CF4922" w:rsidRDefault="00717678" w:rsidP="00B47376">
            <w:pPr>
              <w:jc w:val="both"/>
            </w:pPr>
            <w:r w:rsidRPr="00CF4922">
              <w:t>Úvodní seminář</w:t>
            </w:r>
          </w:p>
          <w:p w:rsidR="00717678" w:rsidRPr="00CF4922" w:rsidRDefault="00717678" w:rsidP="00B47376">
            <w:pPr>
              <w:jc w:val="both"/>
            </w:pPr>
            <w:r w:rsidRPr="00CF4922">
              <w:t>- organizační záležitost</w:t>
            </w:r>
            <w:r w:rsidR="00001C99">
              <w:t>i</w:t>
            </w:r>
          </w:p>
          <w:p w:rsidR="00717678" w:rsidRDefault="00717678" w:rsidP="00B47376">
            <w:pPr>
              <w:jc w:val="both"/>
            </w:pPr>
            <w:r w:rsidRPr="00CF4922">
              <w:t>- opakování základů účetnictví</w:t>
            </w:r>
          </w:p>
          <w:p w:rsidR="002818D1" w:rsidRPr="00CF4922" w:rsidRDefault="002818D1" w:rsidP="00B47376">
            <w:pPr>
              <w:jc w:val="both"/>
            </w:pPr>
            <w:r>
              <w:t xml:space="preserve">- změny v zákoně č. 563/1991 Sb. o účetnictví platné od </w:t>
            </w:r>
            <w:proofErr w:type="gramStart"/>
            <w:r>
              <w:t>1.1.2016</w:t>
            </w:r>
            <w:proofErr w:type="gramEnd"/>
          </w:p>
        </w:tc>
      </w:tr>
      <w:tr w:rsidR="00717678" w:rsidRPr="00CF4922" w:rsidTr="00972F34">
        <w:trPr>
          <w:trHeight w:val="277"/>
        </w:trPr>
        <w:tc>
          <w:tcPr>
            <w:tcW w:w="1156" w:type="dxa"/>
          </w:tcPr>
          <w:p w:rsidR="00717678" w:rsidRPr="00CF4922" w:rsidRDefault="00840F34" w:rsidP="00840F34">
            <w:pPr>
              <w:jc w:val="center"/>
            </w:pPr>
            <w:r>
              <w:t>2.</w:t>
            </w:r>
          </w:p>
        </w:tc>
        <w:tc>
          <w:tcPr>
            <w:tcW w:w="0" w:type="auto"/>
          </w:tcPr>
          <w:p w:rsidR="00717678" w:rsidRPr="00CF4922" w:rsidRDefault="00717678" w:rsidP="00B47376">
            <w:pPr>
              <w:jc w:val="both"/>
            </w:pPr>
            <w:r w:rsidRPr="00CF4922">
              <w:t>Účetní uzávěrka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  <w:jc w:val="both"/>
            </w:pPr>
            <w:r w:rsidRPr="00CF4922">
              <w:t>Inventarizace majetku a závazků.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Závěrečné operace u zásob.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Odpis pohledávek.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Tvorba opravných položek,</w:t>
            </w:r>
          </w:p>
          <w:p w:rsidR="00717678" w:rsidRPr="00CF4922" w:rsidRDefault="00717678" w:rsidP="00840F34">
            <w:pPr>
              <w:numPr>
                <w:ilvl w:val="0"/>
                <w:numId w:val="8"/>
              </w:numPr>
            </w:pPr>
            <w:r w:rsidRPr="00CF4922">
              <w:t>Kontrola časového rozlišení nákladů a výnosů.</w:t>
            </w:r>
          </w:p>
        </w:tc>
      </w:tr>
      <w:tr w:rsidR="00840F34" w:rsidRPr="00CF4922" w:rsidTr="00972F34">
        <w:trPr>
          <w:trHeight w:val="277"/>
        </w:trPr>
        <w:tc>
          <w:tcPr>
            <w:tcW w:w="1156" w:type="dxa"/>
          </w:tcPr>
          <w:p w:rsidR="00840F34" w:rsidRDefault="00840F34" w:rsidP="00840F34">
            <w:pPr>
              <w:jc w:val="center"/>
            </w:pPr>
            <w:r>
              <w:t>3.</w:t>
            </w:r>
          </w:p>
        </w:tc>
        <w:tc>
          <w:tcPr>
            <w:tcW w:w="0" w:type="auto"/>
          </w:tcPr>
          <w:p w:rsidR="00840F34" w:rsidRDefault="00840F34" w:rsidP="00B47376">
            <w:pPr>
              <w:jc w:val="both"/>
            </w:pPr>
            <w:r>
              <w:t>Účetní uzávěrka</w:t>
            </w:r>
          </w:p>
          <w:p w:rsidR="00840F34" w:rsidRPr="00CF4922" w:rsidRDefault="00840F34" w:rsidP="00840F34">
            <w:pPr>
              <w:numPr>
                <w:ilvl w:val="0"/>
                <w:numId w:val="8"/>
              </w:numPr>
            </w:pPr>
            <w:r w:rsidRPr="00CF4922">
              <w:t>Zaúčtování kursových rozdílů.</w:t>
            </w:r>
          </w:p>
          <w:p w:rsidR="00840F34" w:rsidRPr="00CF4922" w:rsidRDefault="00840F34" w:rsidP="00840F34">
            <w:pPr>
              <w:numPr>
                <w:ilvl w:val="0"/>
                <w:numId w:val="8"/>
              </w:numPr>
            </w:pPr>
            <w:r w:rsidRPr="00CF4922">
              <w:t>Tvorba rezerv.</w:t>
            </w:r>
          </w:p>
          <w:p w:rsidR="00840F34" w:rsidRPr="00CF4922" w:rsidRDefault="00840F34" w:rsidP="00840F34">
            <w:pPr>
              <w:numPr>
                <w:ilvl w:val="0"/>
                <w:numId w:val="8"/>
              </w:numPr>
            </w:pPr>
            <w:r w:rsidRPr="00CF4922">
              <w:t xml:space="preserve">Zaúčtování dohadných položek. </w:t>
            </w:r>
          </w:p>
          <w:p w:rsidR="00840F34" w:rsidRPr="00CF4922" w:rsidRDefault="00840F34" w:rsidP="00840F34">
            <w:pPr>
              <w:numPr>
                <w:ilvl w:val="0"/>
                <w:numId w:val="8"/>
              </w:numPr>
            </w:pPr>
            <w:r w:rsidRPr="00CF4922">
              <w:t>Sestavení daňového přiznání, zaúčtování splatné daně ze zisku.</w:t>
            </w:r>
          </w:p>
          <w:p w:rsidR="00840F34" w:rsidRDefault="00840F34" w:rsidP="00840F34">
            <w:pPr>
              <w:numPr>
                <w:ilvl w:val="0"/>
                <w:numId w:val="8"/>
              </w:numPr>
            </w:pPr>
            <w:r w:rsidRPr="00CF4922">
              <w:t>Výpočet a zaúčtování odložené daně ze zisku.</w:t>
            </w:r>
          </w:p>
          <w:p w:rsidR="00840F34" w:rsidRDefault="00840F34" w:rsidP="00840F34">
            <w:pPr>
              <w:numPr>
                <w:ilvl w:val="0"/>
                <w:numId w:val="8"/>
              </w:numPr>
            </w:pPr>
            <w:r w:rsidRPr="00CF4922">
              <w:t>Uzavření účetních knih</w:t>
            </w:r>
            <w:r>
              <w:t>.</w:t>
            </w:r>
          </w:p>
          <w:p w:rsidR="00840F34" w:rsidRPr="00CF4922" w:rsidRDefault="00840F34" w:rsidP="00B47376">
            <w:pPr>
              <w:jc w:val="both"/>
            </w:pPr>
          </w:p>
        </w:tc>
      </w:tr>
      <w:tr w:rsidR="00717678" w:rsidRPr="00CF4922" w:rsidTr="00972F34">
        <w:trPr>
          <w:trHeight w:val="277"/>
        </w:trPr>
        <w:tc>
          <w:tcPr>
            <w:tcW w:w="1156" w:type="dxa"/>
          </w:tcPr>
          <w:p w:rsidR="00717678" w:rsidRPr="00CF4922" w:rsidRDefault="00840F34" w:rsidP="00B47376">
            <w:pPr>
              <w:jc w:val="center"/>
            </w:pPr>
            <w:r>
              <w:t>4.</w:t>
            </w:r>
          </w:p>
        </w:tc>
        <w:tc>
          <w:tcPr>
            <w:tcW w:w="0" w:type="auto"/>
          </w:tcPr>
          <w:p w:rsidR="00717678" w:rsidRPr="00CF4922" w:rsidRDefault="00717678" w:rsidP="00B47376">
            <w:pPr>
              <w:jc w:val="both"/>
            </w:pPr>
            <w:r w:rsidRPr="00CF4922">
              <w:t>Účetní závěrka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Účetní výkazy sestavované v rámci účetní závěrky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 xml:space="preserve">rozvaha, 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výkaz zisku a ztráty,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 xml:space="preserve"> výkaz peněžních toků, </w:t>
            </w:r>
          </w:p>
          <w:p w:rsidR="00717678" w:rsidRPr="00CF4922" w:rsidRDefault="00717678" w:rsidP="00B47376">
            <w:pPr>
              <w:numPr>
                <w:ilvl w:val="0"/>
                <w:numId w:val="8"/>
              </w:numPr>
            </w:pPr>
            <w:r w:rsidRPr="00CF4922">
              <w:t>výkaz o změnách ve vlastním kapitálu.</w:t>
            </w:r>
          </w:p>
        </w:tc>
      </w:tr>
      <w:tr w:rsidR="00001C99" w:rsidRPr="00CF4922" w:rsidTr="00972F34">
        <w:trPr>
          <w:trHeight w:val="277"/>
        </w:trPr>
        <w:tc>
          <w:tcPr>
            <w:tcW w:w="1156" w:type="dxa"/>
          </w:tcPr>
          <w:p w:rsidR="00001C99" w:rsidRPr="00CF4922" w:rsidRDefault="009C5D54" w:rsidP="00F33A91">
            <w:pPr>
              <w:jc w:val="center"/>
            </w:pPr>
            <w:r>
              <w:t>5</w:t>
            </w:r>
            <w:r w:rsidR="00840F34">
              <w:t>.</w:t>
            </w:r>
          </w:p>
        </w:tc>
        <w:tc>
          <w:tcPr>
            <w:tcW w:w="0" w:type="auto"/>
          </w:tcPr>
          <w:p w:rsidR="00001C99" w:rsidRPr="00CF4922" w:rsidRDefault="00001C99" w:rsidP="00F33A91">
            <w:r w:rsidRPr="00CF4922">
              <w:t>Úvod do účetnictví podnikatelů</w:t>
            </w:r>
          </w:p>
          <w:p w:rsidR="00001C99" w:rsidRPr="00CF4922" w:rsidRDefault="00001C99" w:rsidP="00F33A91">
            <w:pPr>
              <w:numPr>
                <w:ilvl w:val="0"/>
                <w:numId w:val="8"/>
              </w:numPr>
            </w:pPr>
            <w:r w:rsidRPr="00CF4922">
              <w:t>definice podnikání</w:t>
            </w:r>
            <w:r w:rsidR="00C94F5E">
              <w:t xml:space="preserve"> v</w:t>
            </w:r>
            <w:r w:rsidR="009C5D54">
              <w:t> </w:t>
            </w:r>
            <w:r w:rsidR="00C94F5E">
              <w:t>souladu se zákonem o obchodních korporacích</w:t>
            </w:r>
          </w:p>
          <w:p w:rsidR="00001C99" w:rsidRDefault="00001C99" w:rsidP="00F33A91">
            <w:pPr>
              <w:numPr>
                <w:ilvl w:val="0"/>
                <w:numId w:val="8"/>
              </w:numPr>
            </w:pPr>
            <w:r w:rsidRPr="00CF4922">
              <w:t>charakteristika zákonů a vyhlášek, které regulují české účetnictví (zákon o účetnictví, vyhláška a České účetní standardy)</w:t>
            </w:r>
          </w:p>
          <w:p w:rsidR="009718A9" w:rsidRPr="00CF4922" w:rsidRDefault="009718A9" w:rsidP="009718A9">
            <w:pPr>
              <w:jc w:val="both"/>
            </w:pPr>
            <w:r>
              <w:t>Obchodní korporace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  <w:jc w:val="both"/>
            </w:pPr>
            <w:r w:rsidRPr="00CF4922">
              <w:t>založen</w:t>
            </w:r>
            <w:r>
              <w:t>í a vznik obchodních korporací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  <w:jc w:val="both"/>
            </w:pPr>
            <w:r w:rsidRPr="00CF4922">
              <w:t>základní kapitál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  <w:jc w:val="both"/>
            </w:pPr>
            <w:r w:rsidRPr="00CF4922">
              <w:t>vklady a podíly společníků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  <w:jc w:val="both"/>
            </w:pPr>
            <w:r w:rsidRPr="00CF4922">
              <w:t>povinnosti spojené s</w:t>
            </w:r>
            <w:r w:rsidR="009C5D54">
              <w:t> </w:t>
            </w:r>
            <w:r w:rsidRPr="00CF4922">
              <w:t>účetnictvím k</w:t>
            </w:r>
            <w:r w:rsidR="009C5D54">
              <w:t> </w:t>
            </w:r>
            <w:r w:rsidRPr="00CF4922">
              <w:t>datu vzniku společnosti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  <w:jc w:val="both"/>
            </w:pPr>
            <w:r w:rsidRPr="00CF4922">
              <w:lastRenderedPageBreak/>
              <w:t>zruš</w:t>
            </w:r>
            <w:r>
              <w:t>ení a zánik obchodní korporace</w:t>
            </w:r>
          </w:p>
          <w:p w:rsidR="009718A9" w:rsidRPr="00CF4922" w:rsidRDefault="009718A9" w:rsidP="009718A9">
            <w:pPr>
              <w:numPr>
                <w:ilvl w:val="0"/>
                <w:numId w:val="8"/>
              </w:numPr>
            </w:pPr>
            <w:r w:rsidRPr="00CF4922">
              <w:t>zrušení s</w:t>
            </w:r>
            <w:r w:rsidR="009C5D54">
              <w:t> </w:t>
            </w:r>
            <w:r w:rsidRPr="00CF4922">
              <w:t>likvidací a bez likvidace</w:t>
            </w:r>
          </w:p>
        </w:tc>
      </w:tr>
      <w:tr w:rsidR="009C5D54" w:rsidRPr="00CF4922" w:rsidTr="00972F34">
        <w:trPr>
          <w:trHeight w:val="277"/>
        </w:trPr>
        <w:tc>
          <w:tcPr>
            <w:tcW w:w="1156" w:type="dxa"/>
          </w:tcPr>
          <w:p w:rsidR="009C5D54" w:rsidRDefault="009C5D54" w:rsidP="00F33A91">
            <w:pPr>
              <w:jc w:val="center"/>
            </w:pPr>
            <w:r>
              <w:lastRenderedPageBreak/>
              <w:t xml:space="preserve">6. </w:t>
            </w:r>
          </w:p>
        </w:tc>
        <w:tc>
          <w:tcPr>
            <w:tcW w:w="0" w:type="auto"/>
          </w:tcPr>
          <w:p w:rsidR="009C5D54" w:rsidRPr="009C5D54" w:rsidRDefault="009C5D54" w:rsidP="00F33A91">
            <w:pPr>
              <w:rPr>
                <w:b/>
              </w:rPr>
            </w:pPr>
            <w:r w:rsidRPr="009C5D54">
              <w:rPr>
                <w:b/>
              </w:rPr>
              <w:t xml:space="preserve">První průběžný test </w:t>
            </w:r>
            <w:r w:rsidR="000B2F03">
              <w:rPr>
                <w:b/>
              </w:rPr>
              <w:t>(25.</w:t>
            </w:r>
            <w:r w:rsidR="008048D6">
              <w:rPr>
                <w:b/>
              </w:rPr>
              <w:t xml:space="preserve"> </w:t>
            </w:r>
            <w:r w:rsidR="000B2F03">
              <w:rPr>
                <w:b/>
              </w:rPr>
              <w:t>3.</w:t>
            </w:r>
            <w:r w:rsidR="008048D6">
              <w:rPr>
                <w:b/>
              </w:rPr>
              <w:t xml:space="preserve"> </w:t>
            </w:r>
            <w:bookmarkStart w:id="0" w:name="_GoBack"/>
            <w:bookmarkEnd w:id="0"/>
            <w:r w:rsidR="000B2F03">
              <w:rPr>
                <w:b/>
              </w:rPr>
              <w:t>2019</w:t>
            </w:r>
            <w:r w:rsidRPr="009C5D54">
              <w:rPr>
                <w:b/>
              </w:rPr>
              <w:t>)</w:t>
            </w:r>
          </w:p>
        </w:tc>
      </w:tr>
      <w:tr w:rsidR="00972F34" w:rsidRPr="00CF4922" w:rsidTr="00972F34">
        <w:trPr>
          <w:trHeight w:val="277"/>
        </w:trPr>
        <w:tc>
          <w:tcPr>
            <w:tcW w:w="1156" w:type="dxa"/>
          </w:tcPr>
          <w:p w:rsidR="00972F34" w:rsidRPr="00CF4922" w:rsidRDefault="000B2F03" w:rsidP="009C5D54">
            <w:pPr>
              <w:jc w:val="center"/>
            </w:pPr>
            <w:r>
              <w:t>7</w:t>
            </w:r>
            <w:r w:rsidR="009C5D54">
              <w:t>.</w:t>
            </w:r>
          </w:p>
        </w:tc>
        <w:tc>
          <w:tcPr>
            <w:tcW w:w="0" w:type="auto"/>
          </w:tcPr>
          <w:p w:rsidR="00972F34" w:rsidRPr="00CF4922" w:rsidRDefault="00972F34" w:rsidP="00056EA4">
            <w:pPr>
              <w:jc w:val="both"/>
            </w:pPr>
            <w:r w:rsidRPr="00CF4922">
              <w:t>Komanditní společnosti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 xml:space="preserve">vznik </w:t>
            </w:r>
            <w:proofErr w:type="gramStart"/>
            <w:r w:rsidRPr="00CF4922">
              <w:t>k.s.</w:t>
            </w:r>
            <w:proofErr w:type="gramEnd"/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práva a povinnosti společníků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základní kapitál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rozdělení zisku a ztráty mezi společníky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 xml:space="preserve">vypořádání majetku </w:t>
            </w:r>
            <w:proofErr w:type="gramStart"/>
            <w:r w:rsidRPr="00CF4922">
              <w:t>k.s.</w:t>
            </w:r>
            <w:proofErr w:type="gramEnd"/>
            <w:r w:rsidRPr="00CF4922">
              <w:t xml:space="preserve"> při zrušení s likvidací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specifika účtování v </w:t>
            </w:r>
            <w:proofErr w:type="gramStart"/>
            <w:r w:rsidRPr="00CF4922">
              <w:t>k.s.</w:t>
            </w:r>
            <w:proofErr w:type="gramEnd"/>
          </w:p>
        </w:tc>
      </w:tr>
      <w:tr w:rsidR="00972F34" w:rsidRPr="00CF4922" w:rsidTr="00972F34">
        <w:trPr>
          <w:trHeight w:val="277"/>
        </w:trPr>
        <w:tc>
          <w:tcPr>
            <w:tcW w:w="1156" w:type="dxa"/>
          </w:tcPr>
          <w:p w:rsidR="00972F34" w:rsidRPr="00CF4922" w:rsidRDefault="000B2F03" w:rsidP="00B47376">
            <w:pPr>
              <w:jc w:val="center"/>
            </w:pPr>
            <w:r>
              <w:t>8</w:t>
            </w:r>
            <w:r w:rsidR="00972F34">
              <w:t>.</w:t>
            </w:r>
          </w:p>
        </w:tc>
        <w:tc>
          <w:tcPr>
            <w:tcW w:w="0" w:type="auto"/>
          </w:tcPr>
          <w:p w:rsidR="00972F34" w:rsidRPr="00CF4922" w:rsidRDefault="00972F34" w:rsidP="00056EA4">
            <w:pPr>
              <w:jc w:val="both"/>
            </w:pPr>
            <w:r w:rsidRPr="00CF4922">
              <w:t>Společnost s</w:t>
            </w:r>
            <w:r w:rsidR="000B2F03">
              <w:t> </w:t>
            </w:r>
            <w:r w:rsidRPr="00CF4922">
              <w:t>ručením omezeným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vznik s.r.o.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postavení společníků, statutární orgány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základní kapitál, operace s</w:t>
            </w:r>
            <w:r w:rsidR="000B2F03">
              <w:t> </w:t>
            </w:r>
            <w:r w:rsidRPr="00CF4922">
              <w:t>vlastním kapitálem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půjčky společníků, tichý společník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rozdělení zisku a ztráty mezi společníky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podmínky zrušení s.r.o., vypořádání majetku při likvidaci</w:t>
            </w:r>
          </w:p>
          <w:p w:rsidR="00972F34" w:rsidRPr="00CF4922" w:rsidRDefault="00972F34" w:rsidP="00056EA4">
            <w:pPr>
              <w:numPr>
                <w:ilvl w:val="0"/>
                <w:numId w:val="8"/>
              </w:numPr>
              <w:jc w:val="both"/>
            </w:pPr>
            <w:r w:rsidRPr="00CF4922">
              <w:t>specifika účtování s.r.o.</w:t>
            </w:r>
          </w:p>
        </w:tc>
      </w:tr>
      <w:tr w:rsidR="000B2F03" w:rsidRPr="00CF4922" w:rsidTr="00972F34">
        <w:trPr>
          <w:trHeight w:val="277"/>
        </w:trPr>
        <w:tc>
          <w:tcPr>
            <w:tcW w:w="1156" w:type="dxa"/>
          </w:tcPr>
          <w:p w:rsidR="000B2F03" w:rsidRDefault="000B2F03" w:rsidP="000B2F03">
            <w:pPr>
              <w:jc w:val="center"/>
            </w:pPr>
            <w:r>
              <w:t>9.</w:t>
            </w:r>
          </w:p>
        </w:tc>
        <w:tc>
          <w:tcPr>
            <w:tcW w:w="0" w:type="auto"/>
          </w:tcPr>
          <w:p w:rsidR="000B2F03" w:rsidRPr="00CF4922" w:rsidRDefault="000B2F03" w:rsidP="000B2F03">
            <w:pPr>
              <w:jc w:val="both"/>
            </w:pPr>
            <w:r w:rsidRPr="00CF4922">
              <w:t>Akciová společnost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vznik a.s.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postavení akcionářů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statutární orgány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základní kapitál, operace se základním kapitálem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rezervní fond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rozdělování výsledku hospodaření</w:t>
            </w:r>
          </w:p>
          <w:p w:rsidR="000B2F03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zrušení a.s.</w:t>
            </w:r>
          </w:p>
          <w:p w:rsidR="000B2F03" w:rsidRDefault="000B2F03" w:rsidP="000B2F03">
            <w:pPr>
              <w:numPr>
                <w:ilvl w:val="0"/>
                <w:numId w:val="8"/>
              </w:numPr>
              <w:jc w:val="both"/>
            </w:pPr>
            <w:r>
              <w:t>specifika účtování v a.s.</w:t>
            </w:r>
          </w:p>
        </w:tc>
      </w:tr>
      <w:tr w:rsidR="000B2F03" w:rsidRPr="00CF4922" w:rsidTr="00972F34">
        <w:trPr>
          <w:trHeight w:val="277"/>
        </w:trPr>
        <w:tc>
          <w:tcPr>
            <w:tcW w:w="1156" w:type="dxa"/>
          </w:tcPr>
          <w:p w:rsidR="000B2F03" w:rsidRDefault="000B2F03" w:rsidP="000B2F03">
            <w:pPr>
              <w:jc w:val="center"/>
            </w:pPr>
            <w:r>
              <w:t xml:space="preserve">10. </w:t>
            </w:r>
          </w:p>
        </w:tc>
        <w:tc>
          <w:tcPr>
            <w:tcW w:w="0" w:type="auto"/>
          </w:tcPr>
          <w:p w:rsidR="000B2F03" w:rsidRPr="00CF4922" w:rsidRDefault="000B2F03" w:rsidP="000B2F03">
            <w:pPr>
              <w:jc w:val="both"/>
            </w:pPr>
            <w:r>
              <w:t>Výuka odpadá, Velikonoční pondělí</w:t>
            </w:r>
          </w:p>
        </w:tc>
      </w:tr>
      <w:tr w:rsidR="000B2F03" w:rsidRPr="003B12B4" w:rsidTr="00972F34">
        <w:trPr>
          <w:trHeight w:val="277"/>
        </w:trPr>
        <w:tc>
          <w:tcPr>
            <w:tcW w:w="1156" w:type="dxa"/>
          </w:tcPr>
          <w:p w:rsidR="000B2F03" w:rsidRPr="00BC79A2" w:rsidRDefault="000B2F03" w:rsidP="000B2F03">
            <w:pPr>
              <w:jc w:val="center"/>
            </w:pPr>
            <w:r>
              <w:t>11.</w:t>
            </w:r>
          </w:p>
        </w:tc>
        <w:tc>
          <w:tcPr>
            <w:tcW w:w="0" w:type="auto"/>
          </w:tcPr>
          <w:p w:rsidR="000B2F03" w:rsidRPr="00CF4922" w:rsidRDefault="000B2F03" w:rsidP="000B2F03">
            <w:pPr>
              <w:jc w:val="both"/>
            </w:pPr>
            <w:r w:rsidRPr="00CF4922">
              <w:t>Akciová společnost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vznik a.s.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postavení akcionářů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statutární orgány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základní kapitál, operace se základním kapitálem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rezervní fond</w:t>
            </w:r>
          </w:p>
          <w:p w:rsidR="000B2F03" w:rsidRPr="00CF4922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rozdělování výsledku hospodaření</w:t>
            </w:r>
          </w:p>
          <w:p w:rsidR="000B2F03" w:rsidRDefault="000B2F03" w:rsidP="000B2F03">
            <w:pPr>
              <w:numPr>
                <w:ilvl w:val="0"/>
                <w:numId w:val="8"/>
              </w:numPr>
              <w:jc w:val="both"/>
            </w:pPr>
            <w:r w:rsidRPr="00CF4922">
              <w:t>zrušení a.s.</w:t>
            </w:r>
          </w:p>
          <w:p w:rsidR="000B2F03" w:rsidRDefault="000B2F03" w:rsidP="000B2F03">
            <w:pPr>
              <w:numPr>
                <w:ilvl w:val="0"/>
                <w:numId w:val="8"/>
              </w:numPr>
              <w:jc w:val="both"/>
            </w:pPr>
            <w:r>
              <w:t>specifika účtování v a.s.</w:t>
            </w:r>
          </w:p>
        </w:tc>
      </w:tr>
      <w:tr w:rsidR="000B2F03" w:rsidRPr="00CF4922" w:rsidTr="00972F34">
        <w:trPr>
          <w:trHeight w:val="277"/>
        </w:trPr>
        <w:tc>
          <w:tcPr>
            <w:tcW w:w="1156" w:type="dxa"/>
          </w:tcPr>
          <w:p w:rsidR="000B2F03" w:rsidRDefault="000B2F03" w:rsidP="000B2F03">
            <w:pPr>
              <w:jc w:val="center"/>
            </w:pPr>
            <w:r>
              <w:t>12.</w:t>
            </w:r>
          </w:p>
        </w:tc>
        <w:tc>
          <w:tcPr>
            <w:tcW w:w="0" w:type="auto"/>
          </w:tcPr>
          <w:p w:rsidR="000B2F03" w:rsidRPr="000B2F03" w:rsidRDefault="000B2F03" w:rsidP="000B2F03">
            <w:pPr>
              <w:jc w:val="both"/>
            </w:pPr>
            <w:r>
              <w:t>Opakování</w:t>
            </w:r>
          </w:p>
        </w:tc>
      </w:tr>
      <w:tr w:rsidR="000B2F03" w:rsidRPr="00001C99" w:rsidTr="00972F34">
        <w:trPr>
          <w:trHeight w:val="277"/>
        </w:trPr>
        <w:tc>
          <w:tcPr>
            <w:tcW w:w="1156" w:type="dxa"/>
          </w:tcPr>
          <w:p w:rsidR="000B2F03" w:rsidRPr="00001C99" w:rsidRDefault="000B2F03" w:rsidP="000B2F03">
            <w:pPr>
              <w:jc w:val="center"/>
              <w:rPr>
                <w:b/>
              </w:rPr>
            </w:pPr>
            <w:r>
              <w:t>13</w:t>
            </w:r>
            <w:r>
              <w:rPr>
                <w:b/>
              </w:rPr>
              <w:t>.</w:t>
            </w:r>
          </w:p>
        </w:tc>
        <w:tc>
          <w:tcPr>
            <w:tcW w:w="0" w:type="auto"/>
          </w:tcPr>
          <w:p w:rsidR="000B2F03" w:rsidRPr="003B12B4" w:rsidRDefault="000B2F03" w:rsidP="000B2F03">
            <w:pPr>
              <w:jc w:val="both"/>
              <w:rPr>
                <w:b/>
              </w:rPr>
            </w:pPr>
            <w:r>
              <w:rPr>
                <w:b/>
              </w:rPr>
              <w:t>Druhý průběžný test (13. 5.2019)</w:t>
            </w:r>
          </w:p>
        </w:tc>
      </w:tr>
    </w:tbl>
    <w:p w:rsidR="00717678" w:rsidRPr="00E67ACF" w:rsidRDefault="00717678" w:rsidP="00717678">
      <w:pPr>
        <w:rPr>
          <w:sz w:val="28"/>
          <w:szCs w:val="28"/>
        </w:rPr>
      </w:pPr>
    </w:p>
    <w:sectPr w:rsidR="00717678" w:rsidRPr="00E67ACF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825FDC"/>
    <w:multiLevelType w:val="hybridMultilevel"/>
    <w:tmpl w:val="8FB46898"/>
    <w:lvl w:ilvl="0" w:tplc="A44EE2AA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B17852"/>
    <w:multiLevelType w:val="hybridMultilevel"/>
    <w:tmpl w:val="A628F42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43382"/>
    <w:multiLevelType w:val="hybridMultilevel"/>
    <w:tmpl w:val="147E7516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362F2"/>
    <w:multiLevelType w:val="hybridMultilevel"/>
    <w:tmpl w:val="97D8C742"/>
    <w:lvl w:ilvl="0" w:tplc="875074BA">
      <w:start w:val="2"/>
      <w:numFmt w:val="bullet"/>
      <w:lvlText w:val="-"/>
      <w:lvlJc w:val="left"/>
      <w:pPr>
        <w:tabs>
          <w:tab w:val="num" w:pos="4605"/>
        </w:tabs>
        <w:ind w:left="460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925"/>
        </w:tabs>
        <w:ind w:left="89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645"/>
        </w:tabs>
        <w:ind w:left="96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365"/>
        </w:tabs>
        <w:ind w:left="10365" w:hanging="360"/>
      </w:pPr>
      <w:rPr>
        <w:rFonts w:ascii="Wingdings" w:hAnsi="Wingdings" w:hint="default"/>
      </w:rPr>
    </w:lvl>
  </w:abstractNum>
  <w:abstractNum w:abstractNumId="4" w15:restartNumberingAfterBreak="0">
    <w:nsid w:val="3FE15744"/>
    <w:multiLevelType w:val="hybridMultilevel"/>
    <w:tmpl w:val="CE4E242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632284A"/>
    <w:multiLevelType w:val="hybridMultilevel"/>
    <w:tmpl w:val="6374BDF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DD613CC"/>
    <w:multiLevelType w:val="hybridMultilevel"/>
    <w:tmpl w:val="62F0F16A"/>
    <w:lvl w:ilvl="0" w:tplc="04050011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BC4BA6"/>
    <w:multiLevelType w:val="multilevel"/>
    <w:tmpl w:val="E9840D44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A1561C"/>
    <w:multiLevelType w:val="hybridMultilevel"/>
    <w:tmpl w:val="758011AA"/>
    <w:lvl w:ilvl="0" w:tplc="FEA6F41A">
      <w:start w:val="1"/>
      <w:numFmt w:val="bullet"/>
      <w:pStyle w:val="Styl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9D57DD"/>
    <w:multiLevelType w:val="hybridMultilevel"/>
    <w:tmpl w:val="E9840D44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2687C"/>
    <w:multiLevelType w:val="hybridMultilevel"/>
    <w:tmpl w:val="6FAC9D5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0"/>
  </w:num>
  <w:num w:numId="4">
    <w:abstractNumId w:val="9"/>
  </w:num>
  <w:num w:numId="5">
    <w:abstractNumId w:val="7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5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cwBrKMzI0sDJR0lIJTi4sz8/NACgxrAaA7SJ4sAAAA"/>
  </w:docVars>
  <w:rsids>
    <w:rsidRoot w:val="00FB59C2"/>
    <w:rsid w:val="00001C99"/>
    <w:rsid w:val="000B2F03"/>
    <w:rsid w:val="00132C50"/>
    <w:rsid w:val="001D37C5"/>
    <w:rsid w:val="002332B7"/>
    <w:rsid w:val="002818D1"/>
    <w:rsid w:val="002C1DCD"/>
    <w:rsid w:val="00316FD3"/>
    <w:rsid w:val="003455B5"/>
    <w:rsid w:val="003B12B4"/>
    <w:rsid w:val="0041016B"/>
    <w:rsid w:val="004A2E21"/>
    <w:rsid w:val="004B605A"/>
    <w:rsid w:val="004F583E"/>
    <w:rsid w:val="00564CF4"/>
    <w:rsid w:val="005E05CE"/>
    <w:rsid w:val="00653706"/>
    <w:rsid w:val="00671A55"/>
    <w:rsid w:val="006D549C"/>
    <w:rsid w:val="00717678"/>
    <w:rsid w:val="008048D6"/>
    <w:rsid w:val="0083150E"/>
    <w:rsid w:val="00840F34"/>
    <w:rsid w:val="00853A19"/>
    <w:rsid w:val="00895AA6"/>
    <w:rsid w:val="008B22A2"/>
    <w:rsid w:val="008E42D6"/>
    <w:rsid w:val="00913A3B"/>
    <w:rsid w:val="00925577"/>
    <w:rsid w:val="00935CB1"/>
    <w:rsid w:val="00951A28"/>
    <w:rsid w:val="009718A9"/>
    <w:rsid w:val="00972F34"/>
    <w:rsid w:val="009C5D54"/>
    <w:rsid w:val="00A228F1"/>
    <w:rsid w:val="00A5091D"/>
    <w:rsid w:val="00B47376"/>
    <w:rsid w:val="00B9412D"/>
    <w:rsid w:val="00BC79A2"/>
    <w:rsid w:val="00C745B3"/>
    <w:rsid w:val="00C94F5E"/>
    <w:rsid w:val="00CA3F20"/>
    <w:rsid w:val="00CE4C68"/>
    <w:rsid w:val="00CF4922"/>
    <w:rsid w:val="00D728C8"/>
    <w:rsid w:val="00DB1669"/>
    <w:rsid w:val="00DF58C2"/>
    <w:rsid w:val="00E67ACF"/>
    <w:rsid w:val="00F11CA5"/>
    <w:rsid w:val="00FB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43C797A"/>
  <w15:docId w15:val="{DD5AF947-E430-4374-B1A9-B2633593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B59C2"/>
    <w:rPr>
      <w:sz w:val="24"/>
      <w:szCs w:val="24"/>
    </w:rPr>
  </w:style>
  <w:style w:type="paragraph" w:styleId="Nadpis1">
    <w:name w:val="heading 1"/>
    <w:basedOn w:val="Normln"/>
    <w:next w:val="Normln"/>
    <w:qFormat/>
    <w:rsid w:val="00935CB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DF58C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DF58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DF58C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Normln"/>
    <w:rsid w:val="00CE4C68"/>
    <w:pPr>
      <w:spacing w:before="60" w:after="60"/>
      <w:ind w:firstLine="284"/>
      <w:jc w:val="both"/>
    </w:pPr>
    <w:rPr>
      <w:bCs/>
      <w:sz w:val="28"/>
      <w:szCs w:val="20"/>
    </w:rPr>
  </w:style>
  <w:style w:type="paragraph" w:customStyle="1" w:styleId="Styl3">
    <w:name w:val="Styl3"/>
    <w:basedOn w:val="Normln"/>
    <w:rsid w:val="00CE4C68"/>
    <w:pPr>
      <w:spacing w:before="60" w:after="60"/>
      <w:ind w:firstLine="284"/>
      <w:jc w:val="both"/>
    </w:pPr>
    <w:rPr>
      <w:sz w:val="28"/>
      <w:szCs w:val="20"/>
    </w:rPr>
  </w:style>
  <w:style w:type="paragraph" w:customStyle="1" w:styleId="nadpis40">
    <w:name w:val="nadpis 4"/>
    <w:basedOn w:val="Normln"/>
    <w:rsid w:val="00564CF4"/>
    <w:rPr>
      <w:b/>
      <w:caps/>
    </w:rPr>
  </w:style>
  <w:style w:type="paragraph" w:customStyle="1" w:styleId="Bullet1">
    <w:name w:val="Bullet 1"/>
    <w:basedOn w:val="Normln"/>
    <w:rsid w:val="00FB59C2"/>
    <w:pPr>
      <w:numPr>
        <w:numId w:val="1"/>
      </w:numPr>
      <w:jc w:val="both"/>
    </w:pPr>
  </w:style>
  <w:style w:type="paragraph" w:customStyle="1" w:styleId="Styl5">
    <w:name w:val="Styl5"/>
    <w:basedOn w:val="Normln"/>
    <w:rsid w:val="00FB59C2"/>
    <w:pPr>
      <w:numPr>
        <w:numId w:val="6"/>
      </w:numPr>
    </w:pPr>
  </w:style>
  <w:style w:type="table" w:styleId="Mkatabulky">
    <w:name w:val="Table Grid"/>
    <w:basedOn w:val="Normlntabulka"/>
    <w:rsid w:val="00717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40F34"/>
    <w:pPr>
      <w:ind w:left="720"/>
      <w:contextualSpacing/>
    </w:pPr>
  </w:style>
  <w:style w:type="paragraph" w:styleId="Textbubliny">
    <w:name w:val="Balloon Text"/>
    <w:basedOn w:val="Normln"/>
    <w:link w:val="TextbublinyChar"/>
    <w:rsid w:val="005E05C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5E05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četnictví firem – MPF_UCFI 2010</vt:lpstr>
    </vt:vector>
  </TitlesOfParts>
  <Company>ESF - MU</Company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četnictví firem – MPF_UCFI 2010</dc:title>
  <dc:creator>hyblova</dc:creator>
  <cp:lastModifiedBy>user</cp:lastModifiedBy>
  <cp:revision>2</cp:revision>
  <cp:lastPrinted>2016-02-15T09:18:00Z</cp:lastPrinted>
  <dcterms:created xsi:type="dcterms:W3CDTF">2019-01-29T15:01:00Z</dcterms:created>
  <dcterms:modified xsi:type="dcterms:W3CDTF">2019-01-29T15:01:00Z</dcterms:modified>
</cp:coreProperties>
</file>